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72F01" w14:textId="5573D045" w:rsidR="00FE067E" w:rsidRPr="00255134" w:rsidRDefault="000B7DCC" w:rsidP="00A527AD">
      <w:pPr>
        <w:pStyle w:val="TitlePageOrigin"/>
        <w:rPr>
          <w:color w:val="auto"/>
        </w:rPr>
      </w:pPr>
      <w:r w:rsidRPr="0025513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09C9D2" wp14:editId="74E5E5A0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AC4105" w14:textId="02004EF8" w:rsidR="000B7DCC" w:rsidRPr="000B7DCC" w:rsidRDefault="000B7DCC" w:rsidP="000B7DCC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B7DCC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09C9D2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01AC4105" w14:textId="02004EF8" w:rsidR="000B7DCC" w:rsidRPr="000B7DCC" w:rsidRDefault="000B7DCC" w:rsidP="000B7DCC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B7DCC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255134">
        <w:rPr>
          <w:color w:val="auto"/>
        </w:rPr>
        <w:t>WEST virginia legislature</w:t>
      </w:r>
    </w:p>
    <w:p w14:paraId="46F31287" w14:textId="2728B133" w:rsidR="00CD36CF" w:rsidRPr="00255134" w:rsidRDefault="001230E4" w:rsidP="00CD36CF">
      <w:pPr>
        <w:pStyle w:val="TitlePageSession"/>
        <w:rPr>
          <w:color w:val="auto"/>
        </w:rPr>
      </w:pPr>
      <w:r w:rsidRPr="00255134">
        <w:rPr>
          <w:color w:val="auto"/>
        </w:rPr>
        <w:t>20</w:t>
      </w:r>
      <w:r w:rsidR="000837DA" w:rsidRPr="00255134">
        <w:rPr>
          <w:color w:val="auto"/>
        </w:rPr>
        <w:t>2</w:t>
      </w:r>
      <w:r w:rsidR="00321CD0" w:rsidRPr="00255134">
        <w:rPr>
          <w:color w:val="auto"/>
        </w:rPr>
        <w:t>1</w:t>
      </w:r>
      <w:r w:rsidR="00CD36CF" w:rsidRPr="00255134">
        <w:rPr>
          <w:color w:val="auto"/>
        </w:rPr>
        <w:t xml:space="preserve"> regular session</w:t>
      </w:r>
    </w:p>
    <w:p w14:paraId="761AA4B9" w14:textId="033A86E3" w:rsidR="00CD36CF" w:rsidRPr="00255134" w:rsidRDefault="00A35BA3" w:rsidP="00CD36CF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740B5D" w:rsidRPr="00255134">
            <w:rPr>
              <w:color w:val="auto"/>
            </w:rPr>
            <w:t>Introduced</w:t>
          </w:r>
        </w:sdtContent>
      </w:sdt>
    </w:p>
    <w:p w14:paraId="772E4BAF" w14:textId="132D6689" w:rsidR="00CD36CF" w:rsidRPr="00255134" w:rsidRDefault="00A35BA3" w:rsidP="00E831B3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D60C21" w:rsidRPr="00255134">
            <w:rPr>
              <w:color w:val="auto"/>
            </w:rPr>
            <w:t>Senate</w:t>
          </w:r>
        </w:sdtContent>
      </w:sdt>
      <w:r w:rsidR="00303684" w:rsidRPr="00255134">
        <w:rPr>
          <w:color w:val="auto"/>
        </w:rPr>
        <w:t xml:space="preserve"> </w:t>
      </w:r>
      <w:r w:rsidR="00CD36CF" w:rsidRPr="00255134">
        <w:rPr>
          <w:color w:val="auto"/>
        </w:rPr>
        <w:t xml:space="preserve">Bill </w:t>
      </w:r>
      <w:r w:rsidR="00DC7343">
        <w:rPr>
          <w:color w:val="auto"/>
        </w:rPr>
        <w:t>409</w:t>
      </w:r>
    </w:p>
    <w:p w14:paraId="461A69CA" w14:textId="05A1F558" w:rsidR="00D60C21" w:rsidRPr="00255134" w:rsidRDefault="00246FBE" w:rsidP="002A0269">
      <w:pPr>
        <w:pStyle w:val="References"/>
        <w:rPr>
          <w:smallCaps/>
          <w:color w:val="auto"/>
        </w:rPr>
      </w:pPr>
      <w:r w:rsidRPr="00255134">
        <w:rPr>
          <w:smallCaps/>
          <w:color w:val="auto"/>
        </w:rPr>
        <w:t xml:space="preserve">By Senator </w:t>
      </w:r>
      <w:r w:rsidR="00B443B4" w:rsidRPr="00255134">
        <w:rPr>
          <w:smallCaps/>
          <w:color w:val="auto"/>
        </w:rPr>
        <w:t>Smith</w:t>
      </w:r>
      <w:r w:rsidR="001A499C" w:rsidRPr="00255134">
        <w:rPr>
          <w:smallCaps/>
          <w:color w:val="auto"/>
        </w:rPr>
        <w:t xml:space="preserve"> </w:t>
      </w:r>
    </w:p>
    <w:p w14:paraId="7E5955E7" w14:textId="36C60B2B" w:rsidR="00D60C21" w:rsidRPr="00255134" w:rsidRDefault="00CD36CF" w:rsidP="00010541">
      <w:pPr>
        <w:pStyle w:val="References"/>
        <w:rPr>
          <w:color w:val="auto"/>
        </w:rPr>
      </w:pPr>
      <w:r w:rsidRPr="00255134">
        <w:rPr>
          <w:color w:val="auto"/>
        </w:rPr>
        <w:t>[</w:t>
      </w:r>
      <w:sdt>
        <w:sdtPr>
          <w:rPr>
            <w:color w:val="auto"/>
          </w:rPr>
          <w:id w:val="-1043047873"/>
          <w:placeholder>
            <w:docPart w:val="6F75C5E18C46445BBCC78CADAA24FE4F"/>
          </w:placeholder>
          <w:text w:multiLine="1"/>
        </w:sdtPr>
        <w:sdtEndPr/>
        <w:sdtContent>
          <w:r w:rsidR="00DC7343" w:rsidRPr="00DC7343">
            <w:rPr>
              <w:color w:val="auto"/>
            </w:rPr>
            <w:t>Introduced February 23, 2021; referred</w:t>
          </w:r>
          <w:r w:rsidR="00DC7343" w:rsidRPr="00DC7343">
            <w:rPr>
              <w:color w:val="auto"/>
            </w:rPr>
            <w:br/>
            <w:t>to the Committee on</w:t>
          </w:r>
          <w:r w:rsidR="00A35BA3">
            <w:rPr>
              <w:color w:val="auto"/>
            </w:rPr>
            <w:t xml:space="preserve"> Health and Human Resources; and then to the Committee on Finance</w:t>
          </w:r>
        </w:sdtContent>
      </w:sdt>
      <w:r w:rsidRPr="00255134">
        <w:rPr>
          <w:color w:val="auto"/>
        </w:rPr>
        <w:t>]</w:t>
      </w:r>
    </w:p>
    <w:p w14:paraId="444171DC" w14:textId="77777777" w:rsidR="00D60C21" w:rsidRPr="00255134" w:rsidRDefault="00D60C21" w:rsidP="00D60C21">
      <w:pPr>
        <w:pStyle w:val="TitlePageSession"/>
        <w:rPr>
          <w:color w:val="auto"/>
          <w:sz w:val="24"/>
        </w:rPr>
      </w:pPr>
    </w:p>
    <w:p w14:paraId="1DB9D0FA" w14:textId="55A58C61" w:rsidR="00D60C21" w:rsidRPr="00255134" w:rsidRDefault="00D60C21" w:rsidP="00D60C21">
      <w:pPr>
        <w:pStyle w:val="TitleSection"/>
        <w:rPr>
          <w:color w:val="auto"/>
        </w:rPr>
      </w:pPr>
      <w:r w:rsidRPr="00255134">
        <w:rPr>
          <w:color w:val="auto"/>
        </w:rPr>
        <w:lastRenderedPageBreak/>
        <w:t xml:space="preserve">A BILL to amend the Code of West Virginia, 1931, as amended, by adding thereto a new </w:t>
      </w:r>
      <w:r w:rsidR="00B443B4" w:rsidRPr="00255134">
        <w:rPr>
          <w:color w:val="auto"/>
        </w:rPr>
        <w:t>article</w:t>
      </w:r>
      <w:r w:rsidRPr="00255134">
        <w:rPr>
          <w:color w:val="auto"/>
        </w:rPr>
        <w:t xml:space="preserve">, designated </w:t>
      </w:r>
      <w:r w:rsidR="009E2769" w:rsidRPr="00255134">
        <w:rPr>
          <w:color w:val="auto"/>
        </w:rPr>
        <w:t>§</w:t>
      </w:r>
      <w:r w:rsidR="000E0BCA" w:rsidRPr="00255134">
        <w:rPr>
          <w:color w:val="auto"/>
        </w:rPr>
        <w:t>49-</w:t>
      </w:r>
      <w:r w:rsidR="00321CD0" w:rsidRPr="00255134">
        <w:rPr>
          <w:color w:val="auto"/>
        </w:rPr>
        <w:t>10-</w:t>
      </w:r>
      <w:r w:rsidR="00B443B4" w:rsidRPr="00255134">
        <w:rPr>
          <w:color w:val="auto"/>
        </w:rPr>
        <w:t>1</w:t>
      </w:r>
      <w:r w:rsidR="000E0BCA" w:rsidRPr="00255134">
        <w:rPr>
          <w:color w:val="auto"/>
        </w:rPr>
        <w:t xml:space="preserve">, relating to transferring child welfare </w:t>
      </w:r>
      <w:r w:rsidR="00E5126A" w:rsidRPr="00255134">
        <w:rPr>
          <w:color w:val="auto"/>
        </w:rPr>
        <w:t xml:space="preserve">enforcement </w:t>
      </w:r>
      <w:r w:rsidR="003A0643" w:rsidRPr="00255134">
        <w:rPr>
          <w:color w:val="auto"/>
        </w:rPr>
        <w:t>responsibilities</w:t>
      </w:r>
      <w:r w:rsidR="000E0BCA" w:rsidRPr="00255134">
        <w:rPr>
          <w:color w:val="auto"/>
        </w:rPr>
        <w:t xml:space="preserve"> to the West Virginia State Police; transferring </w:t>
      </w:r>
      <w:r w:rsidR="003A0643" w:rsidRPr="00255134">
        <w:rPr>
          <w:color w:val="auto"/>
        </w:rPr>
        <w:t>employees</w:t>
      </w:r>
      <w:r w:rsidR="000E0BCA" w:rsidRPr="00255134">
        <w:rPr>
          <w:color w:val="auto"/>
        </w:rPr>
        <w:t>, funds</w:t>
      </w:r>
      <w:r w:rsidR="00497DA9" w:rsidRPr="00255134">
        <w:rPr>
          <w:color w:val="auto"/>
        </w:rPr>
        <w:t>,</w:t>
      </w:r>
      <w:r w:rsidR="000E0BCA" w:rsidRPr="00255134">
        <w:rPr>
          <w:color w:val="auto"/>
        </w:rPr>
        <w:t xml:space="preserve"> and property of the Department of Health and Human </w:t>
      </w:r>
      <w:r w:rsidR="001E0F1D" w:rsidRPr="00255134">
        <w:rPr>
          <w:color w:val="auto"/>
        </w:rPr>
        <w:t xml:space="preserve">Resources </w:t>
      </w:r>
      <w:r w:rsidR="000E0BCA" w:rsidRPr="00255134">
        <w:rPr>
          <w:color w:val="auto"/>
        </w:rPr>
        <w:t xml:space="preserve">to the West Virginia State Police; providing that transferred employees remain </w:t>
      </w:r>
      <w:r w:rsidR="00E5126A" w:rsidRPr="00255134">
        <w:rPr>
          <w:color w:val="auto"/>
        </w:rPr>
        <w:t xml:space="preserve">in the </w:t>
      </w:r>
      <w:r w:rsidR="000E0BCA" w:rsidRPr="00255134">
        <w:rPr>
          <w:color w:val="auto"/>
        </w:rPr>
        <w:t>Civil Service System, continue to participate in Public Employees Retirement System Insurance</w:t>
      </w:r>
      <w:r w:rsidR="00497DA9" w:rsidRPr="00255134">
        <w:rPr>
          <w:color w:val="auto"/>
        </w:rPr>
        <w:t>,</w:t>
      </w:r>
      <w:r w:rsidR="000E0BCA" w:rsidRPr="00255134">
        <w:rPr>
          <w:color w:val="auto"/>
        </w:rPr>
        <w:t xml:space="preserve"> and continue to be covered by the Public Employees Insurance Act; and requiring rulemaking</w:t>
      </w:r>
      <w:r w:rsidR="003A0643" w:rsidRPr="00255134">
        <w:rPr>
          <w:color w:val="auto"/>
        </w:rPr>
        <w:t>.</w:t>
      </w:r>
    </w:p>
    <w:p w14:paraId="7C92C84E" w14:textId="77777777" w:rsidR="00D60C21" w:rsidRPr="00255134" w:rsidRDefault="00D60C21" w:rsidP="00D60C21">
      <w:pPr>
        <w:pStyle w:val="EnactingClause"/>
        <w:rPr>
          <w:color w:val="auto"/>
        </w:rPr>
        <w:sectPr w:rsidR="00D60C21" w:rsidRPr="00255134" w:rsidSect="007F2D6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255134">
        <w:rPr>
          <w:color w:val="auto"/>
        </w:rPr>
        <w:t>Be it enacted by the Legislature of West Virginia:</w:t>
      </w:r>
    </w:p>
    <w:p w14:paraId="261B4F19" w14:textId="77777777" w:rsidR="000E0BCA" w:rsidRPr="00255134" w:rsidRDefault="000E0BCA" w:rsidP="0040630B">
      <w:pPr>
        <w:pStyle w:val="ArticleHeading"/>
        <w:rPr>
          <w:color w:val="auto"/>
          <w:u w:val="single"/>
        </w:rPr>
      </w:pPr>
      <w:r w:rsidRPr="00255134">
        <w:rPr>
          <w:color w:val="auto"/>
          <w:u w:val="single"/>
        </w:rPr>
        <w:t>ARTICLE 9.  ENFORCEMENT.</w:t>
      </w:r>
    </w:p>
    <w:p w14:paraId="00B6482E" w14:textId="2766B70A" w:rsidR="000E0BCA" w:rsidRPr="00255134" w:rsidRDefault="000E0BCA" w:rsidP="000E0BCA">
      <w:pPr>
        <w:pStyle w:val="SectionHeading"/>
        <w:rPr>
          <w:color w:val="auto"/>
          <w:u w:val="single"/>
        </w:rPr>
        <w:sectPr w:rsidR="000E0BCA" w:rsidRPr="00255134" w:rsidSect="007F2D65">
          <w:footerReference w:type="default" r:id="rId14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255134">
        <w:rPr>
          <w:color w:val="auto"/>
          <w:u w:val="single"/>
        </w:rPr>
        <w:t>§49-</w:t>
      </w:r>
      <w:r w:rsidR="00321CD0" w:rsidRPr="00255134">
        <w:rPr>
          <w:color w:val="auto"/>
          <w:u w:val="single"/>
        </w:rPr>
        <w:t>10</w:t>
      </w:r>
      <w:r w:rsidRPr="00255134">
        <w:rPr>
          <w:color w:val="auto"/>
          <w:u w:val="single"/>
        </w:rPr>
        <w:t xml:space="preserve">-1.  Enforcement transferred to West Virginia State Police; employees; funds and property; rulemaking. </w:t>
      </w:r>
    </w:p>
    <w:p w14:paraId="6BFBB4DF" w14:textId="57CC2E35" w:rsidR="000E0BCA" w:rsidRPr="00255134" w:rsidRDefault="000E0BCA" w:rsidP="000E0BCA">
      <w:pPr>
        <w:pStyle w:val="SectionBody"/>
        <w:rPr>
          <w:color w:val="auto"/>
          <w:u w:val="single"/>
        </w:rPr>
      </w:pPr>
      <w:r w:rsidRPr="00255134">
        <w:rPr>
          <w:color w:val="auto"/>
          <w:u w:val="single"/>
        </w:rPr>
        <w:t>(a) No later than January 1, 20</w:t>
      </w:r>
      <w:r w:rsidR="008E5465" w:rsidRPr="00255134">
        <w:rPr>
          <w:color w:val="auto"/>
          <w:u w:val="single"/>
        </w:rPr>
        <w:t>2</w:t>
      </w:r>
      <w:r w:rsidR="00321CD0" w:rsidRPr="00255134">
        <w:rPr>
          <w:color w:val="auto"/>
          <w:u w:val="single"/>
        </w:rPr>
        <w:t>2</w:t>
      </w:r>
      <w:r w:rsidR="00DB5558" w:rsidRPr="00255134">
        <w:rPr>
          <w:color w:val="auto"/>
          <w:u w:val="single"/>
        </w:rPr>
        <w:t>,</w:t>
      </w:r>
      <w:r w:rsidRPr="00255134">
        <w:rPr>
          <w:color w:val="auto"/>
          <w:u w:val="single"/>
        </w:rPr>
        <w:t xml:space="preserve"> all enforcement responsibilities and requirements to enforce the provisions of this chapter that are currently performed by the Department of Health and Human </w:t>
      </w:r>
      <w:r w:rsidR="00357201" w:rsidRPr="00255134">
        <w:rPr>
          <w:color w:val="auto"/>
          <w:u w:val="single"/>
        </w:rPr>
        <w:t xml:space="preserve">Resources </w:t>
      </w:r>
      <w:r w:rsidRPr="00255134">
        <w:rPr>
          <w:color w:val="auto"/>
          <w:u w:val="single"/>
        </w:rPr>
        <w:t>and its employees shall be transferred to the West Virginia State Police and its members.</w:t>
      </w:r>
    </w:p>
    <w:p w14:paraId="3256B6A4" w14:textId="3BCC1AD8" w:rsidR="000E0BCA" w:rsidRPr="00255134" w:rsidRDefault="000E0BCA" w:rsidP="000E0BCA">
      <w:pPr>
        <w:pStyle w:val="SectionBody"/>
        <w:rPr>
          <w:color w:val="auto"/>
          <w:u w:val="single"/>
        </w:rPr>
      </w:pPr>
      <w:r w:rsidRPr="00255134">
        <w:rPr>
          <w:color w:val="auto"/>
          <w:u w:val="single"/>
        </w:rPr>
        <w:t>(b) No later than January 1, 20</w:t>
      </w:r>
      <w:r w:rsidR="008E5465" w:rsidRPr="00255134">
        <w:rPr>
          <w:color w:val="auto"/>
          <w:u w:val="single"/>
        </w:rPr>
        <w:t>2</w:t>
      </w:r>
      <w:r w:rsidR="00321CD0" w:rsidRPr="00255134">
        <w:rPr>
          <w:color w:val="auto"/>
          <w:u w:val="single"/>
        </w:rPr>
        <w:t>2</w:t>
      </w:r>
      <w:r w:rsidR="00DB5558" w:rsidRPr="00255134">
        <w:rPr>
          <w:color w:val="auto"/>
          <w:u w:val="single"/>
        </w:rPr>
        <w:t>,</w:t>
      </w:r>
      <w:r w:rsidRPr="00255134">
        <w:rPr>
          <w:color w:val="auto"/>
          <w:u w:val="single"/>
        </w:rPr>
        <w:t xml:space="preserve"> all employees of the Department of Health and Human </w:t>
      </w:r>
      <w:r w:rsidR="00357201" w:rsidRPr="00255134">
        <w:rPr>
          <w:color w:val="auto"/>
          <w:u w:val="single"/>
        </w:rPr>
        <w:t>Resources</w:t>
      </w:r>
      <w:r w:rsidRPr="00255134">
        <w:rPr>
          <w:color w:val="auto"/>
          <w:u w:val="single"/>
        </w:rPr>
        <w:t xml:space="preserve"> whose responsibility it is to enforce the provisions of this chapter shall be transferred to the West Virginia State Police and become its employees.</w:t>
      </w:r>
    </w:p>
    <w:p w14:paraId="43A978AF" w14:textId="62E18965" w:rsidR="000E0BCA" w:rsidRPr="00255134" w:rsidRDefault="000E0BCA" w:rsidP="000E0BCA">
      <w:pPr>
        <w:pStyle w:val="SectionBody"/>
        <w:rPr>
          <w:color w:val="auto"/>
          <w:u w:val="single"/>
        </w:rPr>
      </w:pPr>
      <w:r w:rsidRPr="00255134">
        <w:rPr>
          <w:color w:val="auto"/>
          <w:u w:val="single"/>
        </w:rPr>
        <w:t>(c) No later than January 1, 20</w:t>
      </w:r>
      <w:r w:rsidR="008E5465" w:rsidRPr="00255134">
        <w:rPr>
          <w:color w:val="auto"/>
          <w:u w:val="single"/>
        </w:rPr>
        <w:t>2</w:t>
      </w:r>
      <w:r w:rsidR="00321CD0" w:rsidRPr="00255134">
        <w:rPr>
          <w:color w:val="auto"/>
          <w:u w:val="single"/>
        </w:rPr>
        <w:t>2</w:t>
      </w:r>
      <w:r w:rsidR="00DB5558" w:rsidRPr="00255134">
        <w:rPr>
          <w:color w:val="auto"/>
          <w:u w:val="single"/>
        </w:rPr>
        <w:t>,</w:t>
      </w:r>
      <w:r w:rsidRPr="00255134">
        <w:rPr>
          <w:color w:val="auto"/>
          <w:u w:val="single"/>
        </w:rPr>
        <w:t xml:space="preserve"> the funds and all property, both real and personal, used by the Department of Health and Human </w:t>
      </w:r>
      <w:r w:rsidR="00357201" w:rsidRPr="00255134">
        <w:rPr>
          <w:color w:val="auto"/>
          <w:u w:val="single"/>
        </w:rPr>
        <w:t>Resources</w:t>
      </w:r>
      <w:r w:rsidRPr="00255134">
        <w:rPr>
          <w:color w:val="auto"/>
          <w:u w:val="single"/>
        </w:rPr>
        <w:t xml:space="preserve"> used to enforce the provisions of this chapter shall be transferred to the West Virginia </w:t>
      </w:r>
      <w:r w:rsidR="00E5126A" w:rsidRPr="00255134">
        <w:rPr>
          <w:color w:val="auto"/>
          <w:u w:val="single"/>
        </w:rPr>
        <w:t>State Police</w:t>
      </w:r>
      <w:r w:rsidRPr="00255134">
        <w:rPr>
          <w:color w:val="auto"/>
          <w:u w:val="single"/>
        </w:rPr>
        <w:t>.</w:t>
      </w:r>
    </w:p>
    <w:p w14:paraId="5787B9E0" w14:textId="522EAA9C" w:rsidR="000E0BCA" w:rsidRPr="00255134" w:rsidRDefault="000E0BCA" w:rsidP="000E0BCA">
      <w:pPr>
        <w:pStyle w:val="SectionBody"/>
        <w:rPr>
          <w:color w:val="auto"/>
          <w:u w:val="single"/>
        </w:rPr>
      </w:pPr>
      <w:r w:rsidRPr="00255134">
        <w:rPr>
          <w:color w:val="auto"/>
          <w:u w:val="single"/>
        </w:rPr>
        <w:t>(d)</w:t>
      </w:r>
      <w:r w:rsidR="00CF7167" w:rsidRPr="00255134">
        <w:rPr>
          <w:color w:val="auto"/>
          <w:u w:val="single"/>
        </w:rPr>
        <w:t xml:space="preserve"> </w:t>
      </w:r>
      <w:r w:rsidRPr="00255134">
        <w:rPr>
          <w:color w:val="auto"/>
          <w:u w:val="single"/>
        </w:rPr>
        <w:t xml:space="preserve">All employees transferred pursuant to </w:t>
      </w:r>
      <w:r w:rsidR="00AF7C20" w:rsidRPr="00255134">
        <w:rPr>
          <w:color w:val="auto"/>
          <w:u w:val="single"/>
        </w:rPr>
        <w:t>§49-9-1(b) of this code</w:t>
      </w:r>
      <w:r w:rsidRPr="00255134">
        <w:rPr>
          <w:color w:val="auto"/>
          <w:u w:val="single"/>
        </w:rPr>
        <w:t xml:space="preserve"> shall remain in the Civil Service System, continue to participate in Public Employees Retirement System Insurance</w:t>
      </w:r>
      <w:r w:rsidR="00BE13C9" w:rsidRPr="00255134">
        <w:rPr>
          <w:color w:val="auto"/>
          <w:u w:val="single"/>
        </w:rPr>
        <w:t>,</w:t>
      </w:r>
      <w:r w:rsidRPr="00255134">
        <w:rPr>
          <w:color w:val="auto"/>
          <w:u w:val="single"/>
        </w:rPr>
        <w:t xml:space="preserve"> and continue to be covered by the Public Employees Insurance Act.</w:t>
      </w:r>
    </w:p>
    <w:p w14:paraId="0CF29A39" w14:textId="77777777" w:rsidR="003A0643" w:rsidRPr="00255134" w:rsidRDefault="000E0BCA" w:rsidP="003A0643">
      <w:pPr>
        <w:pStyle w:val="SectionBody"/>
        <w:rPr>
          <w:color w:val="auto"/>
          <w:u w:val="single"/>
        </w:rPr>
      </w:pPr>
      <w:r w:rsidRPr="00255134">
        <w:rPr>
          <w:color w:val="auto"/>
          <w:u w:val="single"/>
        </w:rPr>
        <w:t xml:space="preserve">(e) The West Virginia State Police and the Department of Health and Human </w:t>
      </w:r>
      <w:r w:rsidR="00357201" w:rsidRPr="00255134">
        <w:rPr>
          <w:color w:val="auto"/>
          <w:u w:val="single"/>
        </w:rPr>
        <w:t>Resources</w:t>
      </w:r>
      <w:r w:rsidRPr="00255134">
        <w:rPr>
          <w:color w:val="auto"/>
          <w:u w:val="single"/>
        </w:rPr>
        <w:t xml:space="preserve"> shall propose rules for legislative approval in accordance with §29A-3-1 </w:t>
      </w:r>
      <w:r w:rsidRPr="00255134">
        <w:rPr>
          <w:i/>
          <w:color w:val="auto"/>
          <w:u w:val="single"/>
        </w:rPr>
        <w:t>et seq.</w:t>
      </w:r>
      <w:r w:rsidRPr="00255134">
        <w:rPr>
          <w:color w:val="auto"/>
          <w:u w:val="single"/>
        </w:rPr>
        <w:t xml:space="preserve"> of this code to </w:t>
      </w:r>
      <w:r w:rsidRPr="00255134">
        <w:rPr>
          <w:color w:val="auto"/>
          <w:u w:val="single"/>
        </w:rPr>
        <w:lastRenderedPageBreak/>
        <w:t>implement this article.</w:t>
      </w:r>
    </w:p>
    <w:p w14:paraId="521339FF" w14:textId="77777777" w:rsidR="003A0643" w:rsidRPr="00255134" w:rsidRDefault="003A0643" w:rsidP="003A0643">
      <w:pPr>
        <w:pStyle w:val="Note"/>
        <w:rPr>
          <w:color w:val="auto"/>
        </w:rPr>
      </w:pPr>
    </w:p>
    <w:p w14:paraId="46A4DBCE" w14:textId="77777777" w:rsidR="00006245" w:rsidRPr="00255134" w:rsidRDefault="007905F5" w:rsidP="003A0643">
      <w:pPr>
        <w:pStyle w:val="Note"/>
        <w:rPr>
          <w:color w:val="auto"/>
        </w:rPr>
      </w:pPr>
      <w:r w:rsidRPr="00255134">
        <w:rPr>
          <w:color w:val="auto"/>
        </w:rPr>
        <w:t xml:space="preserve">NOTE: </w:t>
      </w:r>
      <w:r w:rsidR="00006245" w:rsidRPr="00255134">
        <w:rPr>
          <w:color w:val="auto"/>
        </w:rPr>
        <w:t>The purpose of this bill is to</w:t>
      </w:r>
      <w:r w:rsidR="00246FBE" w:rsidRPr="00255134">
        <w:rPr>
          <w:color w:val="auto"/>
        </w:rPr>
        <w:t xml:space="preserve"> </w:t>
      </w:r>
      <w:r w:rsidR="005149CE" w:rsidRPr="00255134">
        <w:rPr>
          <w:color w:val="auto"/>
        </w:rPr>
        <w:t>transfer</w:t>
      </w:r>
      <w:r w:rsidR="003A0643" w:rsidRPr="00255134">
        <w:rPr>
          <w:color w:val="auto"/>
        </w:rPr>
        <w:t xml:space="preserve"> child welfare </w:t>
      </w:r>
      <w:r w:rsidR="003B01FA" w:rsidRPr="00255134">
        <w:rPr>
          <w:color w:val="auto"/>
        </w:rPr>
        <w:t>enforcement</w:t>
      </w:r>
      <w:r w:rsidR="003A0643" w:rsidRPr="00255134">
        <w:rPr>
          <w:color w:val="auto"/>
        </w:rPr>
        <w:t xml:space="preserve"> responsibilities to the West Virginia State Police</w:t>
      </w:r>
      <w:r w:rsidR="005149CE" w:rsidRPr="00255134">
        <w:rPr>
          <w:color w:val="auto"/>
        </w:rPr>
        <w:t>. The bill transfers</w:t>
      </w:r>
      <w:r w:rsidR="003A0643" w:rsidRPr="00255134">
        <w:rPr>
          <w:color w:val="auto"/>
        </w:rPr>
        <w:t xml:space="preserve"> employees, funds and property of the Department of Health and Human </w:t>
      </w:r>
      <w:r w:rsidR="00357201" w:rsidRPr="00255134">
        <w:rPr>
          <w:color w:val="auto"/>
        </w:rPr>
        <w:t>Resources</w:t>
      </w:r>
      <w:r w:rsidR="003A0643" w:rsidRPr="00255134">
        <w:rPr>
          <w:color w:val="auto"/>
        </w:rPr>
        <w:t xml:space="preserve"> to the West Virginia State Police</w:t>
      </w:r>
      <w:r w:rsidR="005149CE" w:rsidRPr="00255134">
        <w:rPr>
          <w:color w:val="auto"/>
        </w:rPr>
        <w:t>. The bill</w:t>
      </w:r>
      <w:r w:rsidR="003A0643" w:rsidRPr="00255134">
        <w:rPr>
          <w:color w:val="auto"/>
        </w:rPr>
        <w:t xml:space="preserve"> </w:t>
      </w:r>
      <w:r w:rsidR="005149CE" w:rsidRPr="00255134">
        <w:rPr>
          <w:color w:val="auto"/>
        </w:rPr>
        <w:t>provides</w:t>
      </w:r>
      <w:r w:rsidR="003A0643" w:rsidRPr="00255134">
        <w:rPr>
          <w:color w:val="auto"/>
        </w:rPr>
        <w:t xml:space="preserve"> that the transferred employees remain </w:t>
      </w:r>
      <w:r w:rsidR="00E5126A" w:rsidRPr="00255134">
        <w:rPr>
          <w:color w:val="auto"/>
        </w:rPr>
        <w:t xml:space="preserve">in the </w:t>
      </w:r>
      <w:r w:rsidR="003A0643" w:rsidRPr="00255134">
        <w:rPr>
          <w:color w:val="auto"/>
        </w:rPr>
        <w:t>Civil Service System, continue to participate in Public Employees Retirement System Insurance and continue to be covered by the Public Employees Insurance Act</w:t>
      </w:r>
      <w:r w:rsidR="005149CE" w:rsidRPr="00255134">
        <w:rPr>
          <w:color w:val="auto"/>
        </w:rPr>
        <w:t>. The bill requires</w:t>
      </w:r>
      <w:r w:rsidR="003A0643" w:rsidRPr="00255134">
        <w:rPr>
          <w:color w:val="auto"/>
        </w:rPr>
        <w:t xml:space="preserve"> rulemaking</w:t>
      </w:r>
      <w:r w:rsidR="00B324DB" w:rsidRPr="00255134">
        <w:rPr>
          <w:color w:val="auto"/>
        </w:rPr>
        <w:t>.</w:t>
      </w:r>
    </w:p>
    <w:p w14:paraId="3D914474" w14:textId="77777777" w:rsidR="007905F5" w:rsidRPr="00255134" w:rsidRDefault="007905F5" w:rsidP="003A0643">
      <w:pPr>
        <w:pStyle w:val="Note"/>
        <w:rPr>
          <w:color w:val="auto"/>
        </w:rPr>
      </w:pPr>
      <w:r w:rsidRPr="00255134">
        <w:rPr>
          <w:color w:val="auto"/>
        </w:rPr>
        <w:t>Strike-throughs indicate language that would be stricken from a heading or the present law and underscoring indicates new language that would be added.</w:t>
      </w:r>
      <w:r w:rsidR="008F5D36" w:rsidRPr="00255134">
        <w:rPr>
          <w:color w:val="auto"/>
        </w:rPr>
        <w:t xml:space="preserve"> </w:t>
      </w:r>
    </w:p>
    <w:sectPr w:rsidR="007905F5" w:rsidRPr="00255134" w:rsidSect="007F2D65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D765E8" w14:textId="77777777" w:rsidR="00332238" w:rsidRPr="00B844FE" w:rsidRDefault="00332238" w:rsidP="00B844FE">
      <w:r>
        <w:separator/>
      </w:r>
    </w:p>
  </w:endnote>
  <w:endnote w:type="continuationSeparator" w:id="0">
    <w:p w14:paraId="55E0B3B4" w14:textId="77777777" w:rsidR="00332238" w:rsidRPr="00B844FE" w:rsidRDefault="00332238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BC53D" w14:textId="77777777" w:rsidR="009B5D09" w:rsidRDefault="009B5D09" w:rsidP="00FA3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3ABAE8" w14:textId="77777777" w:rsidR="009B5D09" w:rsidRPr="00D60C21" w:rsidRDefault="009B5D09" w:rsidP="00D60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317AC" w14:textId="77777777" w:rsidR="009B5D09" w:rsidRDefault="009B5D09" w:rsidP="00FA3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74254">
      <w:rPr>
        <w:rStyle w:val="PageNumber"/>
        <w:noProof/>
      </w:rPr>
      <w:t>1</w:t>
    </w:r>
    <w:r>
      <w:rPr>
        <w:rStyle w:val="PageNumber"/>
      </w:rPr>
      <w:fldChar w:fldCharType="end"/>
    </w:r>
  </w:p>
  <w:p w14:paraId="2C000750" w14:textId="77777777" w:rsidR="009B5D09" w:rsidRPr="00D60C21" w:rsidRDefault="009B5D09" w:rsidP="00D60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D57D81" w14:textId="77777777" w:rsidR="005A154A" w:rsidRDefault="005A154A">
    <w:pPr>
      <w:pStyle w:val="Footer"/>
      <w:jc w:val="center"/>
    </w:pPr>
  </w:p>
  <w:p w14:paraId="3B3C65E0" w14:textId="77777777" w:rsidR="009B5D09" w:rsidRPr="00D60C21" w:rsidRDefault="009C4469" w:rsidP="00D60C21">
    <w:pPr>
      <w:pStyle w:val="Footer"/>
    </w:pPr>
    <w:r>
      <w:tab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9781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A7BE9" w14:textId="77777777" w:rsidR="00E4795A" w:rsidRDefault="00E4795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42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007B47" w14:textId="77777777" w:rsidR="000E0BCA" w:rsidRDefault="000E0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C85143" w14:textId="77777777" w:rsidR="00332238" w:rsidRPr="00B844FE" w:rsidRDefault="00332238" w:rsidP="00B844FE">
      <w:r>
        <w:separator/>
      </w:r>
    </w:p>
  </w:footnote>
  <w:footnote w:type="continuationSeparator" w:id="0">
    <w:p w14:paraId="08E71F31" w14:textId="77777777" w:rsidR="00332238" w:rsidRPr="00B844FE" w:rsidRDefault="00332238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3D92D" w14:textId="77777777" w:rsidR="009B5D09" w:rsidRPr="00D60C21" w:rsidRDefault="009B5D09" w:rsidP="00D60C21">
    <w:pPr>
      <w:pStyle w:val="Header"/>
    </w:pPr>
    <w:r>
      <w:t>CS for SB 29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9D732" w14:textId="5DF6F991" w:rsidR="009B5D09" w:rsidRPr="00594F6E" w:rsidRDefault="009C4469" w:rsidP="008E757B">
    <w:pPr>
      <w:pStyle w:val="Header"/>
      <w:tabs>
        <w:tab w:val="left" w:pos="1908"/>
      </w:tabs>
      <w:rPr>
        <w:sz w:val="20"/>
        <w:szCs w:val="20"/>
      </w:rPr>
    </w:pPr>
    <w:r>
      <w:rPr>
        <w:sz w:val="20"/>
        <w:szCs w:val="20"/>
      </w:rPr>
      <w:t>I</w:t>
    </w:r>
    <w:r w:rsidR="008E757B">
      <w:rPr>
        <w:sz w:val="20"/>
        <w:szCs w:val="20"/>
      </w:rPr>
      <w:t>ntr</w:t>
    </w:r>
    <w:r>
      <w:rPr>
        <w:sz w:val="20"/>
        <w:szCs w:val="20"/>
      </w:rPr>
      <w:t xml:space="preserve"> SB</w:t>
    </w:r>
    <w:r w:rsidR="00497DA9">
      <w:rPr>
        <w:sz w:val="20"/>
        <w:szCs w:val="20"/>
      </w:rPr>
      <w:t xml:space="preserve"> </w:t>
    </w:r>
    <w:r w:rsidR="00DC7343">
      <w:rPr>
        <w:sz w:val="20"/>
        <w:szCs w:val="20"/>
      </w:rPr>
      <w:t>409</w:t>
    </w:r>
    <w:r w:rsidR="00321CD0">
      <w:rPr>
        <w:sz w:val="20"/>
        <w:szCs w:val="20"/>
      </w:rPr>
      <w:tab/>
    </w:r>
    <w:r w:rsidR="008E757B">
      <w:rPr>
        <w:sz w:val="20"/>
        <w:szCs w:val="20"/>
      </w:rPr>
      <w:tab/>
    </w:r>
    <w:r w:rsidR="001230E4" w:rsidRPr="00594F6E">
      <w:rPr>
        <w:sz w:val="20"/>
        <w:szCs w:val="20"/>
      </w:rPr>
      <w:tab/>
      <w:t>20</w:t>
    </w:r>
    <w:r w:rsidR="000837DA">
      <w:rPr>
        <w:sz w:val="20"/>
        <w:szCs w:val="20"/>
      </w:rPr>
      <w:t>2</w:t>
    </w:r>
    <w:r w:rsidR="00321CD0">
      <w:rPr>
        <w:sz w:val="20"/>
        <w:szCs w:val="20"/>
      </w:rPr>
      <w:t>1R226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C568C" w14:textId="415351E8" w:rsidR="009C4469" w:rsidRDefault="00321CD0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zE3MDWyNDIyMzZX0lEKTi0uzszPAykwrAUAXcVvqCwAAAA="/>
  </w:docVars>
  <w:rsids>
    <w:rsidRoot w:val="00CF1DCA"/>
    <w:rsid w:val="00002112"/>
    <w:rsid w:val="0000526A"/>
    <w:rsid w:val="00006245"/>
    <w:rsid w:val="00010541"/>
    <w:rsid w:val="00013860"/>
    <w:rsid w:val="000837DA"/>
    <w:rsid w:val="00085D22"/>
    <w:rsid w:val="000A5380"/>
    <w:rsid w:val="000B7DCC"/>
    <w:rsid w:val="000C354A"/>
    <w:rsid w:val="000C5C77"/>
    <w:rsid w:val="000E0BCA"/>
    <w:rsid w:val="000F6650"/>
    <w:rsid w:val="0010070F"/>
    <w:rsid w:val="0012220C"/>
    <w:rsid w:val="001230E4"/>
    <w:rsid w:val="00135416"/>
    <w:rsid w:val="0015112E"/>
    <w:rsid w:val="001552E7"/>
    <w:rsid w:val="001566B4"/>
    <w:rsid w:val="00161985"/>
    <w:rsid w:val="001642D3"/>
    <w:rsid w:val="00164F28"/>
    <w:rsid w:val="00171BF6"/>
    <w:rsid w:val="001A3597"/>
    <w:rsid w:val="001A499C"/>
    <w:rsid w:val="001B5253"/>
    <w:rsid w:val="001C279E"/>
    <w:rsid w:val="001D3757"/>
    <w:rsid w:val="001D459E"/>
    <w:rsid w:val="001E0F1D"/>
    <w:rsid w:val="001F2D66"/>
    <w:rsid w:val="001F4C5F"/>
    <w:rsid w:val="00207243"/>
    <w:rsid w:val="00234F10"/>
    <w:rsid w:val="00235C67"/>
    <w:rsid w:val="00246FBE"/>
    <w:rsid w:val="00255134"/>
    <w:rsid w:val="0027011C"/>
    <w:rsid w:val="00272798"/>
    <w:rsid w:val="00274200"/>
    <w:rsid w:val="00275740"/>
    <w:rsid w:val="00275C03"/>
    <w:rsid w:val="002906D6"/>
    <w:rsid w:val="002920B5"/>
    <w:rsid w:val="002A0269"/>
    <w:rsid w:val="002C0CEF"/>
    <w:rsid w:val="002C1C04"/>
    <w:rsid w:val="002C6E8D"/>
    <w:rsid w:val="002D08B7"/>
    <w:rsid w:val="002E406D"/>
    <w:rsid w:val="002F78C6"/>
    <w:rsid w:val="00301F44"/>
    <w:rsid w:val="00303684"/>
    <w:rsid w:val="0031424E"/>
    <w:rsid w:val="003143F5"/>
    <w:rsid w:val="00314854"/>
    <w:rsid w:val="00321CD0"/>
    <w:rsid w:val="00327F4F"/>
    <w:rsid w:val="00332238"/>
    <w:rsid w:val="00341617"/>
    <w:rsid w:val="00342EFD"/>
    <w:rsid w:val="00357201"/>
    <w:rsid w:val="00380E42"/>
    <w:rsid w:val="003A0643"/>
    <w:rsid w:val="003B01FA"/>
    <w:rsid w:val="003C51CD"/>
    <w:rsid w:val="004213AA"/>
    <w:rsid w:val="004247A2"/>
    <w:rsid w:val="0043005E"/>
    <w:rsid w:val="00464F08"/>
    <w:rsid w:val="00466E8E"/>
    <w:rsid w:val="00497DA9"/>
    <w:rsid w:val="004B2795"/>
    <w:rsid w:val="004C13DD"/>
    <w:rsid w:val="004E3441"/>
    <w:rsid w:val="005149CE"/>
    <w:rsid w:val="00521812"/>
    <w:rsid w:val="00564B1D"/>
    <w:rsid w:val="00594F6E"/>
    <w:rsid w:val="005A154A"/>
    <w:rsid w:val="005A5366"/>
    <w:rsid w:val="005D6D08"/>
    <w:rsid w:val="005F281A"/>
    <w:rsid w:val="005F6C7E"/>
    <w:rsid w:val="0060467F"/>
    <w:rsid w:val="0063000E"/>
    <w:rsid w:val="00637E73"/>
    <w:rsid w:val="006865E9"/>
    <w:rsid w:val="00691F3E"/>
    <w:rsid w:val="00694BFB"/>
    <w:rsid w:val="006A106B"/>
    <w:rsid w:val="006B7080"/>
    <w:rsid w:val="006C523D"/>
    <w:rsid w:val="006D4036"/>
    <w:rsid w:val="0072348D"/>
    <w:rsid w:val="00740B5D"/>
    <w:rsid w:val="00784DC4"/>
    <w:rsid w:val="007905F5"/>
    <w:rsid w:val="007A0343"/>
    <w:rsid w:val="007E02CF"/>
    <w:rsid w:val="007F1CF5"/>
    <w:rsid w:val="007F2D65"/>
    <w:rsid w:val="00800678"/>
    <w:rsid w:val="00805323"/>
    <w:rsid w:val="00834EDE"/>
    <w:rsid w:val="008603DB"/>
    <w:rsid w:val="0086587F"/>
    <w:rsid w:val="008736AA"/>
    <w:rsid w:val="008D275D"/>
    <w:rsid w:val="008E5465"/>
    <w:rsid w:val="008E757B"/>
    <w:rsid w:val="008F0E0F"/>
    <w:rsid w:val="008F5D36"/>
    <w:rsid w:val="009227F3"/>
    <w:rsid w:val="009237CF"/>
    <w:rsid w:val="009377EF"/>
    <w:rsid w:val="00980327"/>
    <w:rsid w:val="009B5D09"/>
    <w:rsid w:val="009C4469"/>
    <w:rsid w:val="009D1E28"/>
    <w:rsid w:val="009E2769"/>
    <w:rsid w:val="009E58EF"/>
    <w:rsid w:val="009F1067"/>
    <w:rsid w:val="00A0508F"/>
    <w:rsid w:val="00A31E01"/>
    <w:rsid w:val="00A35BA3"/>
    <w:rsid w:val="00A527AD"/>
    <w:rsid w:val="00A70B4B"/>
    <w:rsid w:val="00A718CF"/>
    <w:rsid w:val="00A72E7C"/>
    <w:rsid w:val="00AC3B58"/>
    <w:rsid w:val="00AE48A0"/>
    <w:rsid w:val="00AE61BE"/>
    <w:rsid w:val="00AF7C20"/>
    <w:rsid w:val="00B03CFD"/>
    <w:rsid w:val="00B12146"/>
    <w:rsid w:val="00B16469"/>
    <w:rsid w:val="00B16F25"/>
    <w:rsid w:val="00B24422"/>
    <w:rsid w:val="00B324DB"/>
    <w:rsid w:val="00B41811"/>
    <w:rsid w:val="00B443B4"/>
    <w:rsid w:val="00B44814"/>
    <w:rsid w:val="00B80C20"/>
    <w:rsid w:val="00B844FE"/>
    <w:rsid w:val="00BC562B"/>
    <w:rsid w:val="00BD72EB"/>
    <w:rsid w:val="00BE13C9"/>
    <w:rsid w:val="00BF431E"/>
    <w:rsid w:val="00C22F0D"/>
    <w:rsid w:val="00C33014"/>
    <w:rsid w:val="00C33434"/>
    <w:rsid w:val="00C34869"/>
    <w:rsid w:val="00C42EB6"/>
    <w:rsid w:val="00C85096"/>
    <w:rsid w:val="00CB20EF"/>
    <w:rsid w:val="00CB28D5"/>
    <w:rsid w:val="00CB64C9"/>
    <w:rsid w:val="00CD12CB"/>
    <w:rsid w:val="00CD36CF"/>
    <w:rsid w:val="00CE0513"/>
    <w:rsid w:val="00CF1DCA"/>
    <w:rsid w:val="00CF7167"/>
    <w:rsid w:val="00D06D52"/>
    <w:rsid w:val="00D51C76"/>
    <w:rsid w:val="00D579FC"/>
    <w:rsid w:val="00D60C21"/>
    <w:rsid w:val="00DA3588"/>
    <w:rsid w:val="00DB5558"/>
    <w:rsid w:val="00DC126B"/>
    <w:rsid w:val="00DC7343"/>
    <w:rsid w:val="00DE526B"/>
    <w:rsid w:val="00DF199D"/>
    <w:rsid w:val="00E01542"/>
    <w:rsid w:val="00E365F1"/>
    <w:rsid w:val="00E4795A"/>
    <w:rsid w:val="00E5126A"/>
    <w:rsid w:val="00E62F48"/>
    <w:rsid w:val="00E74254"/>
    <w:rsid w:val="00E81B63"/>
    <w:rsid w:val="00E831B3"/>
    <w:rsid w:val="00E867C3"/>
    <w:rsid w:val="00EA057B"/>
    <w:rsid w:val="00EB1AC4"/>
    <w:rsid w:val="00EB203E"/>
    <w:rsid w:val="00EC6D73"/>
    <w:rsid w:val="00ED081B"/>
    <w:rsid w:val="00ED09E1"/>
    <w:rsid w:val="00ED538D"/>
    <w:rsid w:val="00EE70CB"/>
    <w:rsid w:val="00EF137A"/>
    <w:rsid w:val="00F23775"/>
    <w:rsid w:val="00F41CA2"/>
    <w:rsid w:val="00F443C0"/>
    <w:rsid w:val="00F62DD3"/>
    <w:rsid w:val="00F62EFB"/>
    <w:rsid w:val="00F74EF2"/>
    <w:rsid w:val="00F81CB7"/>
    <w:rsid w:val="00F939A4"/>
    <w:rsid w:val="00FA09B7"/>
    <w:rsid w:val="00FA35C5"/>
    <w:rsid w:val="00FA7B09"/>
    <w:rsid w:val="00FB49BC"/>
    <w:rsid w:val="00FD53BC"/>
    <w:rsid w:val="00FE067E"/>
    <w:rsid w:val="00FE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5537"/>
    <o:shapelayout v:ext="edit">
      <o:idmap v:ext="edit" data="1"/>
    </o:shapelayout>
  </w:shapeDefaults>
  <w:decimalSymbol w:val="."/>
  <w:listSeparator w:val=","/>
  <w14:docId w14:val="16FB2A95"/>
  <w15:chartTrackingRefBased/>
  <w15:docId w15:val="{07660A72-9514-4133-A272-DC684C1B7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semiHidden/>
    <w:rsid w:val="00C42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semiHidden/>
    <w:locked/>
    <w:rsid w:val="004C13DD"/>
    <w:pPr>
      <w:spacing w:line="240" w:lineRule="auto"/>
    </w:pPr>
  </w:style>
  <w:style w:type="paragraph" w:customStyle="1" w:styleId="SectionHeading">
    <w:name w:val="Section Heading"/>
    <w:next w:val="SectionBody"/>
    <w:link w:val="SectionHeadingChar"/>
    <w:qFormat/>
    <w:rsid w:val="008736AA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">
    <w:name w:val="Article Heading"/>
    <w:next w:val="SectionHeading"/>
    <w:link w:val="ArticleHeadingChar"/>
    <w:qFormat/>
    <w:rsid w:val="00FA7B09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8736AA"/>
    <w:rPr>
      <w:rFonts w:eastAsia="Calibri"/>
      <w:b/>
      <w:color w:val="000000"/>
    </w:rPr>
  </w:style>
  <w:style w:type="paragraph" w:customStyle="1" w:styleId="ChapterHeading">
    <w:name w:val="Chapter Heading"/>
    <w:next w:val="ArticleHeading"/>
    <w:link w:val="ChapterHeadingChar"/>
    <w:qFormat/>
    <w:rsid w:val="00FA7B09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FA7B09"/>
    <w:rPr>
      <w:rFonts w:eastAsia="Calibri"/>
      <w:b/>
      <w:caps/>
      <w:color w:val="000000"/>
      <w:sz w:val="24"/>
    </w:rPr>
  </w:style>
  <w:style w:type="paragraph" w:customStyle="1" w:styleId="BillNumber">
    <w:name w:val="Bill Number"/>
    <w:next w:val="Sponsors"/>
    <w:link w:val="BillNumberChar"/>
    <w:autoRedefine/>
    <w:qFormat/>
    <w:rsid w:val="00E831B3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Char">
    <w:name w:val="Chapter Heading Char"/>
    <w:link w:val="ChapterHeading"/>
    <w:rsid w:val="00FA7B09"/>
    <w:rPr>
      <w:rFonts w:eastAsia="Calibri"/>
      <w:b/>
      <w:caps/>
      <w:color w:val="000000"/>
      <w:sz w:val="28"/>
    </w:rPr>
  </w:style>
  <w:style w:type="paragraph" w:customStyle="1" w:styleId="Sponsors">
    <w:name w:val="Sponsors"/>
    <w:next w:val="References"/>
    <w:link w:val="SponsorsChar"/>
    <w:autoRedefine/>
    <w:qFormat/>
    <w:rsid w:val="00E831B3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">
    <w:name w:val="References"/>
    <w:link w:val="ReferencesChar"/>
    <w:autoRedefine/>
    <w:qFormat/>
    <w:rsid w:val="00E831B3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semiHidden/>
    <w:locked/>
    <w:rsid w:val="00C34869"/>
    <w:rPr>
      <w:i/>
      <w:iCs/>
      <w:color w:val="404040" w:themeColor="text1" w:themeTint="BF"/>
    </w:rPr>
  </w:style>
  <w:style w:type="paragraph" w:customStyle="1" w:styleId="Note">
    <w:name w:val="Note"/>
    <w:basedOn w:val="NoSpacing"/>
    <w:link w:val="NoteChar"/>
    <w:autoRedefine/>
    <w:qFormat/>
    <w:rsid w:val="00C42EB6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">
    <w:name w:val="Section Body"/>
    <w:link w:val="SectionBodyChar"/>
    <w:qFormat/>
    <w:rsid w:val="008736AA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6D4036"/>
  </w:style>
  <w:style w:type="character" w:customStyle="1" w:styleId="NoteChar">
    <w:name w:val="Note Char"/>
    <w:link w:val="Note"/>
    <w:rsid w:val="00C42EB6"/>
    <w:rPr>
      <w:rFonts w:eastAsia="Calibri"/>
      <w:color w:val="000000"/>
      <w:sz w:val="20"/>
    </w:rPr>
  </w:style>
  <w:style w:type="paragraph" w:customStyle="1" w:styleId="TitleSection">
    <w:name w:val="Title Section"/>
    <w:next w:val="EnactingClause"/>
    <w:link w:val="TitleSectionChar"/>
    <w:autoRedefine/>
    <w:qFormat/>
    <w:rsid w:val="002A0269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Char">
    <w:name w:val="Section Body Char"/>
    <w:link w:val="SectionBody"/>
    <w:rsid w:val="008736AA"/>
    <w:rPr>
      <w:rFonts w:eastAsia="Calibri"/>
      <w:color w:val="000000"/>
    </w:rPr>
  </w:style>
  <w:style w:type="paragraph" w:customStyle="1" w:styleId="EnactingSection">
    <w:name w:val="Enacting Section"/>
    <w:link w:val="EnactingSectionChar"/>
    <w:autoRedefine/>
    <w:qFormat/>
    <w:rsid w:val="00C42EB6"/>
    <w:pPr>
      <w:ind w:firstLine="720"/>
      <w:jc w:val="both"/>
    </w:pPr>
    <w:rPr>
      <w:rFonts w:eastAsia="Calibri"/>
      <w:color w:val="000000"/>
    </w:rPr>
  </w:style>
  <w:style w:type="character" w:customStyle="1" w:styleId="TitleSectionChar">
    <w:name w:val="Title Section Char"/>
    <w:link w:val="TitleSection"/>
    <w:rsid w:val="002A0269"/>
    <w:rPr>
      <w:rFonts w:eastAsia="Calibri"/>
      <w:color w:val="000000"/>
    </w:rPr>
  </w:style>
  <w:style w:type="paragraph" w:customStyle="1" w:styleId="PartHeading">
    <w:name w:val="Part Heading"/>
    <w:next w:val="SectionHeading"/>
    <w:link w:val="PartHeadingChar"/>
    <w:qFormat/>
    <w:rsid w:val="00C42EB6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Char">
    <w:name w:val="Enacting Section Char"/>
    <w:link w:val="EnactingSection"/>
    <w:rsid w:val="00C42EB6"/>
    <w:rPr>
      <w:rFonts w:eastAsia="Calibri"/>
      <w:color w:val="000000"/>
    </w:rPr>
  </w:style>
  <w:style w:type="paragraph" w:styleId="ListParagraph">
    <w:name w:val="List Paragraph"/>
    <w:basedOn w:val="Normal"/>
    <w:uiPriority w:val="34"/>
    <w:semiHidden/>
    <w:locked/>
    <w:rsid w:val="00980327"/>
    <w:pPr>
      <w:ind w:left="720"/>
      <w:contextualSpacing/>
    </w:pPr>
  </w:style>
  <w:style w:type="character" w:customStyle="1" w:styleId="PartHeadingChar">
    <w:name w:val="Part Heading Char"/>
    <w:link w:val="PartHeading"/>
    <w:rsid w:val="00C42EB6"/>
    <w:rPr>
      <w:rFonts w:eastAsia="Calibri"/>
      <w:smallCaps/>
      <w:color w:val="000000"/>
      <w:sz w:val="24"/>
    </w:rPr>
  </w:style>
  <w:style w:type="paragraph" w:customStyle="1" w:styleId="TitlePageOrigin">
    <w:name w:val="Title Page: Origin"/>
    <w:next w:val="TitlePageSession"/>
    <w:link w:val="TitlePageOriginChar"/>
    <w:autoRedefine/>
    <w:qFormat/>
    <w:rsid w:val="00A527AD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Char">
    <w:name w:val="References Char"/>
    <w:basedOn w:val="DefaultParagraphFont"/>
    <w:link w:val="References"/>
    <w:rsid w:val="00E831B3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B20EF"/>
  </w:style>
  <w:style w:type="paragraph" w:customStyle="1" w:styleId="EnactingClause">
    <w:name w:val="Enacting Clause"/>
    <w:next w:val="EnactingSection"/>
    <w:link w:val="EnactingClauseChar"/>
    <w:autoRedefine/>
    <w:qFormat/>
    <w:rsid w:val="00C42EB6"/>
    <w:pPr>
      <w:suppressLineNumbers/>
    </w:pPr>
    <w:rPr>
      <w:rFonts w:eastAsia="Calibri"/>
      <w:i/>
      <w:color w:val="000000"/>
    </w:rPr>
  </w:style>
  <w:style w:type="character" w:customStyle="1" w:styleId="SponsorsChar">
    <w:name w:val="Sponsors Char"/>
    <w:basedOn w:val="DefaultParagraphFont"/>
    <w:link w:val="Sponsors"/>
    <w:rsid w:val="00E831B3"/>
    <w:rPr>
      <w:rFonts w:eastAsia="Calibri"/>
      <w:smallCaps/>
      <w:color w:val="000000"/>
      <w:sz w:val="24"/>
    </w:rPr>
  </w:style>
  <w:style w:type="character" w:customStyle="1" w:styleId="EnactingClauseChar">
    <w:name w:val="Enacting Clause Char"/>
    <w:basedOn w:val="DefaultParagraphFont"/>
    <w:link w:val="EnactingClause"/>
    <w:rsid w:val="00C42EB6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A7B0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A7B09"/>
  </w:style>
  <w:style w:type="character" w:customStyle="1" w:styleId="BillNumberChar">
    <w:name w:val="Bill Number Char"/>
    <w:basedOn w:val="DefaultParagraphFont"/>
    <w:link w:val="BillNumber"/>
    <w:rsid w:val="00E831B3"/>
    <w:rPr>
      <w:rFonts w:eastAsia="Calibri"/>
      <w:b/>
      <w:color w:val="000000"/>
      <w:sz w:val="44"/>
    </w:rPr>
  </w:style>
  <w:style w:type="paragraph" w:customStyle="1" w:styleId="TitlePageSession">
    <w:name w:val="Title Page: Session"/>
    <w:next w:val="TitlePageBillPrefix"/>
    <w:link w:val="TitlePageSessionChar"/>
    <w:autoRedefine/>
    <w:qFormat/>
    <w:rsid w:val="00CD36CF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Char">
    <w:name w:val="Title Page: Origin Char"/>
    <w:basedOn w:val="DefaultParagraphFont"/>
    <w:link w:val="TitlePageOrigin"/>
    <w:rsid w:val="00A527AD"/>
    <w:rPr>
      <w:rFonts w:eastAsia="Calibri"/>
      <w:b/>
      <w:caps/>
      <w:color w:val="000000"/>
      <w:sz w:val="44"/>
    </w:rPr>
  </w:style>
  <w:style w:type="paragraph" w:customStyle="1" w:styleId="TitlePageBillPrefix">
    <w:name w:val="Title Page: Bill Prefix"/>
    <w:next w:val="BillNumber"/>
    <w:link w:val="TitlePageBillPrefixChar"/>
    <w:autoRedefine/>
    <w:qFormat/>
    <w:rsid w:val="00CD36CF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Char">
    <w:name w:val="Title Page: Session Char"/>
    <w:basedOn w:val="DefaultParagraphFont"/>
    <w:link w:val="TitlePageSession"/>
    <w:rsid w:val="00CD36CF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Char">
    <w:name w:val="Title Page: Bill Prefix Char"/>
    <w:basedOn w:val="DefaultParagraphFont"/>
    <w:link w:val="TitlePageBillPrefix"/>
    <w:rsid w:val="00CD36CF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831B3"/>
  </w:style>
  <w:style w:type="paragraph" w:styleId="Footer">
    <w:name w:val="footer"/>
    <w:basedOn w:val="Normal"/>
    <w:link w:val="FooterChar"/>
    <w:uiPriority w:val="99"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1B3"/>
  </w:style>
  <w:style w:type="character" w:styleId="PlaceholderText">
    <w:name w:val="Placeholder Text"/>
    <w:basedOn w:val="DefaultParagraphFont"/>
    <w:uiPriority w:val="99"/>
    <w:semiHidden/>
    <w:locked/>
    <w:rsid w:val="002A0269"/>
    <w:rPr>
      <w:color w:val="808080"/>
    </w:rPr>
  </w:style>
  <w:style w:type="paragraph" w:customStyle="1" w:styleId="HeaderStyle">
    <w:name w:val="Header Style"/>
    <w:basedOn w:val="Header"/>
    <w:link w:val="HeaderStyleChar"/>
    <w:autoRedefine/>
    <w:qFormat/>
    <w:rsid w:val="00B844FE"/>
    <w:rPr>
      <w:color w:val="auto"/>
      <w:sz w:val="20"/>
      <w:szCs w:val="20"/>
    </w:rPr>
  </w:style>
  <w:style w:type="character" w:customStyle="1" w:styleId="HeaderStyleChar">
    <w:name w:val="Header Style Char"/>
    <w:basedOn w:val="HeaderChar"/>
    <w:link w:val="HeaderStyle"/>
    <w:rsid w:val="00B844FE"/>
    <w:rPr>
      <w:color w:val="auto"/>
      <w:sz w:val="20"/>
      <w:szCs w:val="20"/>
    </w:rPr>
  </w:style>
  <w:style w:type="character" w:styleId="PageNumber">
    <w:name w:val="page number"/>
    <w:basedOn w:val="DefaultParagraphFont"/>
    <w:uiPriority w:val="99"/>
    <w:semiHidden/>
    <w:locked/>
    <w:rsid w:val="00D60C21"/>
  </w:style>
  <w:style w:type="paragraph" w:styleId="BalloonText">
    <w:name w:val="Balloon Text"/>
    <w:basedOn w:val="Normal"/>
    <w:link w:val="BalloonTextChar"/>
    <w:uiPriority w:val="99"/>
    <w:semiHidden/>
    <w:locked/>
    <w:rsid w:val="00164F2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F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0624AB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6F75C5E18C46445BBCC78CADAA24F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303E9-2B9B-4808-9632-B5EC8817AC09}"/>
      </w:docPartPr>
      <w:docPartBody>
        <w:p w:rsidR="00C65253" w:rsidRDefault="00747B36" w:rsidP="00747B36">
          <w:pPr>
            <w:pStyle w:val="6F75C5E18C46445BBCC78CADAA24FE4F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0624AB"/>
    <w:rsid w:val="000A42DC"/>
    <w:rsid w:val="00150DAE"/>
    <w:rsid w:val="002D24DA"/>
    <w:rsid w:val="00357E10"/>
    <w:rsid w:val="00483839"/>
    <w:rsid w:val="006E0C85"/>
    <w:rsid w:val="00747B36"/>
    <w:rsid w:val="007808DD"/>
    <w:rsid w:val="009B13B7"/>
    <w:rsid w:val="009F20C8"/>
    <w:rsid w:val="00B07624"/>
    <w:rsid w:val="00B62D82"/>
    <w:rsid w:val="00B850E5"/>
    <w:rsid w:val="00BE5E31"/>
    <w:rsid w:val="00C65253"/>
    <w:rsid w:val="00CF71B7"/>
    <w:rsid w:val="00E52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character" w:styleId="PlaceholderText">
    <w:name w:val="Placeholder Text"/>
    <w:basedOn w:val="DefaultParagraphFont"/>
    <w:uiPriority w:val="99"/>
    <w:semiHidden/>
    <w:rsid w:val="00747B36"/>
    <w:rPr>
      <w:color w:val="808080"/>
    </w:rPr>
  </w:style>
  <w:style w:type="paragraph" w:customStyle="1" w:styleId="6F75C5E18C46445BBCC78CADAA24FE4F">
    <w:name w:val="6F75C5E18C46445BBCC78CADAA24FE4F"/>
    <w:rsid w:val="00747B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F59B7-E1EE-41AA-8515-64AEB158E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42</Words>
  <Characters>2452</Characters>
  <Application>Microsoft Office Word</Application>
  <DocSecurity>0</DocSecurity>
  <Lines>18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Woody</dc:creator>
  <cp:keywords/>
  <dc:description/>
  <cp:lastModifiedBy>Xris Hess</cp:lastModifiedBy>
  <cp:revision>9</cp:revision>
  <cp:lastPrinted>2021-02-22T19:36:00Z</cp:lastPrinted>
  <dcterms:created xsi:type="dcterms:W3CDTF">2021-02-06T19:14:00Z</dcterms:created>
  <dcterms:modified xsi:type="dcterms:W3CDTF">2021-02-22T19:36:00Z</dcterms:modified>
</cp:coreProperties>
</file>